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1FA8" w14:textId="408CF898" w:rsidR="0076360D" w:rsidRDefault="009B50F2" w:rsidP="00B602D7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Angry </w:t>
      </w:r>
      <w:r w:rsidR="00F97051" w:rsidRPr="00F97051">
        <w:rPr>
          <w:b/>
          <w:bCs/>
          <w:lang w:val="en-US"/>
        </w:rPr>
        <w:t>DOTS – Step</w:t>
      </w:r>
      <w:r w:rsidR="006E7316">
        <w:rPr>
          <w:b/>
          <w:bCs/>
          <w:lang w:val="en-US"/>
        </w:rPr>
        <w:t xml:space="preserve"> </w:t>
      </w:r>
      <w:r w:rsidR="00B602D7">
        <w:rPr>
          <w:b/>
          <w:bCs/>
          <w:lang w:val="en-US"/>
        </w:rPr>
        <w:t>10</w:t>
      </w:r>
    </w:p>
    <w:p w14:paraId="7B29B083" w14:textId="429E0353" w:rsidR="00B602D7" w:rsidRPr="00B602D7" w:rsidRDefault="00B602D7" w:rsidP="00B602D7">
      <w:pPr>
        <w:rPr>
          <w:lang w:val="en-US"/>
        </w:rPr>
      </w:pPr>
      <w:r>
        <w:rPr>
          <w:lang w:val="en-US"/>
        </w:rPr>
        <w:t xml:space="preserve">This is not an exercise, but a demonstration of miscellaneous features of DOTS, like Chunk Jobs and the usage of plain Jobs outside DOTS, to be used </w:t>
      </w:r>
      <w:r w:rsidR="00294430">
        <w:rPr>
          <w:lang w:val="en-US"/>
        </w:rPr>
        <w:t>in</w:t>
      </w:r>
      <w:r>
        <w:rPr>
          <w:lang w:val="en-US"/>
        </w:rPr>
        <w:t xml:space="preserve"> data processin</w:t>
      </w:r>
      <w:r w:rsidR="00294430">
        <w:rPr>
          <w:lang w:val="en-US"/>
        </w:rPr>
        <w:t xml:space="preserve">g parallelization for </w:t>
      </w:r>
      <w:proofErr w:type="spellStart"/>
      <w:r>
        <w:rPr>
          <w:lang w:val="en-US"/>
        </w:rPr>
        <w:t>MonoBehaviuours</w:t>
      </w:r>
      <w:proofErr w:type="spellEnd"/>
      <w:r>
        <w:rPr>
          <w:lang w:val="en-US"/>
        </w:rPr>
        <w:t xml:space="preserve">. It will be highly likely that you will never reach this </w:t>
      </w:r>
      <w:proofErr w:type="gramStart"/>
      <w:r>
        <w:rPr>
          <w:lang w:val="en-US"/>
        </w:rPr>
        <w:t>step in</w:t>
      </w:r>
      <w:proofErr w:type="gramEnd"/>
      <w:r>
        <w:rPr>
          <w:lang w:val="en-US"/>
        </w:rPr>
        <w:t xml:space="preserve"> training, but I have this as a backup if </w:t>
      </w:r>
      <w:r w:rsidR="00294430">
        <w:rPr>
          <w:lang w:val="en-US"/>
        </w:rPr>
        <w:t>I</w:t>
      </w:r>
      <w:r>
        <w:rPr>
          <w:lang w:val="en-US"/>
        </w:rPr>
        <w:t xml:space="preserve"> have spare time.</w:t>
      </w:r>
    </w:p>
    <w:sectPr w:rsidR="00B602D7" w:rsidRPr="00B602D7" w:rsidSect="00E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DUztTA0sTQ1MzFT0lEKTi0uzszPAykwNKwFAHcSZBstAAAA"/>
  </w:docVars>
  <w:rsids>
    <w:rsidRoot w:val="00615607"/>
    <w:rsid w:val="00090109"/>
    <w:rsid w:val="00184394"/>
    <w:rsid w:val="00184E59"/>
    <w:rsid w:val="00230876"/>
    <w:rsid w:val="002530CA"/>
    <w:rsid w:val="00294430"/>
    <w:rsid w:val="002D56A2"/>
    <w:rsid w:val="003C0A33"/>
    <w:rsid w:val="003F433C"/>
    <w:rsid w:val="00415E32"/>
    <w:rsid w:val="004A6D17"/>
    <w:rsid w:val="004E5859"/>
    <w:rsid w:val="004F3389"/>
    <w:rsid w:val="00564C02"/>
    <w:rsid w:val="005E4A85"/>
    <w:rsid w:val="00615607"/>
    <w:rsid w:val="006A497E"/>
    <w:rsid w:val="006E7316"/>
    <w:rsid w:val="0076360D"/>
    <w:rsid w:val="00834B45"/>
    <w:rsid w:val="00883C54"/>
    <w:rsid w:val="008E275E"/>
    <w:rsid w:val="009648A4"/>
    <w:rsid w:val="009B50F2"/>
    <w:rsid w:val="00A751A6"/>
    <w:rsid w:val="00B602D7"/>
    <w:rsid w:val="00B83EB9"/>
    <w:rsid w:val="00BB6CB2"/>
    <w:rsid w:val="00BC42C9"/>
    <w:rsid w:val="00C92DA1"/>
    <w:rsid w:val="00DE5E92"/>
    <w:rsid w:val="00E17A9E"/>
    <w:rsid w:val="00E33864"/>
    <w:rsid w:val="00EA02A8"/>
    <w:rsid w:val="00EA3342"/>
    <w:rsid w:val="00F9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BC184"/>
  <w15:chartTrackingRefBased/>
  <w15:docId w15:val="{75A7207E-02D8-4B37-8AEF-7C5C5EC64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3E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E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775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Borromeo</dc:creator>
  <cp:keywords/>
  <dc:description/>
  <cp:lastModifiedBy>Joel Eaton</cp:lastModifiedBy>
  <cp:revision>40</cp:revision>
  <dcterms:created xsi:type="dcterms:W3CDTF">2020-02-19T17:03:00Z</dcterms:created>
  <dcterms:modified xsi:type="dcterms:W3CDTF">2020-04-27T14:41:00Z</dcterms:modified>
</cp:coreProperties>
</file>